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B4F30" w14:textId="6DD4EA5B" w:rsidR="00EC7193" w:rsidRPr="00EC7193" w:rsidRDefault="00EC7193" w:rsidP="00D00E48">
      <w:pPr>
        <w:rPr>
          <w:b/>
          <w:bCs/>
          <w:color w:val="000000"/>
          <w:sz w:val="32"/>
          <w:szCs w:val="32"/>
          <w:shd w:val="clear" w:color="auto" w:fill="FFFFFF"/>
        </w:rPr>
      </w:pPr>
      <w:r w:rsidRPr="00EC7193">
        <w:rPr>
          <w:b/>
          <w:bCs/>
          <w:color w:val="000000"/>
          <w:sz w:val="32"/>
          <w:szCs w:val="32"/>
          <w:shd w:val="clear" w:color="auto" w:fill="FFFFFF"/>
        </w:rPr>
        <w:t>Description</w:t>
      </w:r>
    </w:p>
    <w:p w14:paraId="20872493" w14:textId="12A89E3B" w:rsidR="0071611F" w:rsidRPr="0071611F" w:rsidRDefault="0071611F" w:rsidP="00D00E48">
      <w:pPr>
        <w:rPr>
          <w:b/>
          <w:bCs/>
          <w:color w:val="000000"/>
          <w:shd w:val="clear" w:color="auto" w:fill="FFFFFF"/>
        </w:rPr>
      </w:pPr>
      <w:r>
        <w:rPr>
          <w:b/>
          <w:bCs/>
          <w:color w:val="000000"/>
          <w:shd w:val="clear" w:color="auto" w:fill="FFFFFF"/>
        </w:rPr>
        <w:t>O</w:t>
      </w:r>
      <w:r w:rsidRPr="0071611F">
        <w:rPr>
          <w:b/>
          <w:bCs/>
          <w:color w:val="000000"/>
          <w:shd w:val="clear" w:color="auto" w:fill="FFFFFF"/>
        </w:rPr>
        <w:t>verview</w:t>
      </w:r>
    </w:p>
    <w:p w14:paraId="4D457C1B" w14:textId="01D3E313" w:rsidR="0011064D" w:rsidRDefault="000E0DFE" w:rsidP="00D00E48">
      <w:pPr>
        <w:rPr>
          <w:color w:val="000000"/>
          <w:shd w:val="clear" w:color="auto" w:fill="FFFFFF"/>
        </w:rPr>
      </w:pPr>
      <w:r w:rsidRPr="000E0DFE">
        <w:rPr>
          <w:color w:val="000000"/>
          <w:shd w:val="clear" w:color="auto" w:fill="FFFFFF"/>
        </w:rPr>
        <w:t xml:space="preserve">This </w:t>
      </w:r>
      <w:r w:rsidRPr="001D7B5C">
        <w:rPr>
          <w:color w:val="000000"/>
          <w:shd w:val="clear" w:color="auto" w:fill="FFFFFF"/>
        </w:rPr>
        <w:t xml:space="preserve">website </w:t>
      </w:r>
      <w:r w:rsidR="001D7B5C" w:rsidRPr="001D7B5C">
        <w:rPr>
          <w:color w:val="000000"/>
          <w:shd w:val="clear" w:color="auto" w:fill="FFFFFF"/>
        </w:rPr>
        <w:t>is</w:t>
      </w:r>
      <w:r w:rsidRPr="001D7B5C">
        <w:rPr>
          <w:color w:val="000000"/>
          <w:shd w:val="clear" w:color="auto" w:fill="FFFFFF"/>
        </w:rPr>
        <w:t xml:space="preserve"> created for </w:t>
      </w:r>
      <w:r w:rsidR="001D7B5C" w:rsidRPr="001D7B5C">
        <w:rPr>
          <w:color w:val="000000"/>
          <w:shd w:val="clear" w:color="auto" w:fill="FFFFFF"/>
        </w:rPr>
        <w:t>novice cooks</w:t>
      </w:r>
      <w:r w:rsidRPr="001D7B5C">
        <w:rPr>
          <w:color w:val="000000"/>
          <w:shd w:val="clear" w:color="auto" w:fill="FFFFFF"/>
        </w:rPr>
        <w:t xml:space="preserve"> who want to start cooking</w:t>
      </w:r>
      <w:r w:rsidRPr="000E0DFE">
        <w:rPr>
          <w:color w:val="000000"/>
          <w:shd w:val="clear" w:color="auto" w:fill="FFFFFF"/>
        </w:rPr>
        <w:t xml:space="preserve"> cheaply but do not know how to go about it</w:t>
      </w:r>
      <w:r w:rsidR="001D7B5C">
        <w:rPr>
          <w:color w:val="000000"/>
          <w:shd w:val="clear" w:color="auto" w:fill="FFFFFF"/>
        </w:rPr>
        <w:t xml:space="preserve">, for </w:t>
      </w:r>
      <w:r w:rsidR="00927A22">
        <w:rPr>
          <w:rFonts w:hint="eastAsia"/>
          <w:color w:val="000000"/>
          <w:shd w:val="clear" w:color="auto" w:fill="FFFFFF"/>
        </w:rPr>
        <w:t>example</w:t>
      </w:r>
      <w:r w:rsidR="00BD4D40">
        <w:rPr>
          <w:color w:val="000000"/>
          <w:shd w:val="clear" w:color="auto" w:fill="FFFFFF"/>
        </w:rPr>
        <w:t>,</w:t>
      </w:r>
      <w:r w:rsidR="00927A22">
        <w:rPr>
          <w:color w:val="000000"/>
          <w:shd w:val="clear" w:color="auto" w:fill="FFFFFF"/>
        </w:rPr>
        <w:t xml:space="preserve"> </w:t>
      </w:r>
      <w:r w:rsidR="00927A22">
        <w:rPr>
          <w:rFonts w:hint="eastAsia"/>
          <w:color w:val="000000"/>
          <w:shd w:val="clear" w:color="auto" w:fill="FFFFFF"/>
        </w:rPr>
        <w:t>university</w:t>
      </w:r>
      <w:r w:rsidR="00927A22">
        <w:rPr>
          <w:color w:val="000000"/>
          <w:shd w:val="clear" w:color="auto" w:fill="FFFFFF"/>
        </w:rPr>
        <w:t xml:space="preserve"> </w:t>
      </w:r>
      <w:r w:rsidR="00927A22">
        <w:rPr>
          <w:rFonts w:hint="eastAsia"/>
          <w:color w:val="000000"/>
          <w:shd w:val="clear" w:color="auto" w:fill="FFFFFF"/>
        </w:rPr>
        <w:t>stude</w:t>
      </w:r>
      <w:r w:rsidR="00927A22">
        <w:rPr>
          <w:color w:val="000000"/>
          <w:shd w:val="clear" w:color="auto" w:fill="FFFFFF"/>
        </w:rPr>
        <w:t>nts</w:t>
      </w:r>
      <w:r w:rsidRPr="000E0DFE">
        <w:rPr>
          <w:color w:val="000000"/>
          <w:shd w:val="clear" w:color="auto" w:fill="FFFFFF"/>
        </w:rPr>
        <w:t xml:space="preserve">. </w:t>
      </w:r>
      <w:r w:rsidR="00653915" w:rsidRPr="00653915">
        <w:rPr>
          <w:color w:val="000000"/>
          <w:shd w:val="clear" w:color="auto" w:fill="FFFFFF"/>
        </w:rPr>
        <w:t xml:space="preserve">Users can use our website to </w:t>
      </w:r>
      <w:r w:rsidR="0061527E">
        <w:rPr>
          <w:color w:val="000000"/>
          <w:shd w:val="clear" w:color="auto" w:fill="FFFFFF"/>
        </w:rPr>
        <w:t>share</w:t>
      </w:r>
      <w:r w:rsidR="00653915" w:rsidRPr="00653915">
        <w:rPr>
          <w:color w:val="000000"/>
          <w:shd w:val="clear" w:color="auto" w:fill="FFFFFF"/>
        </w:rPr>
        <w:t xml:space="preserve"> recipes and it is very easy to join us here, just click on REGISTER to create an account.</w:t>
      </w:r>
      <w:r w:rsidRPr="000E0DFE">
        <w:rPr>
          <w:color w:val="000000"/>
          <w:shd w:val="clear" w:color="auto" w:fill="FFFFFF"/>
        </w:rPr>
        <w:t xml:space="preserve"> </w:t>
      </w:r>
    </w:p>
    <w:p w14:paraId="0614714A" w14:textId="2377FD84" w:rsidR="000E0DFE" w:rsidRDefault="000E0DFE" w:rsidP="00D00E48">
      <w:pPr>
        <w:rPr>
          <w:color w:val="000000"/>
          <w:shd w:val="clear" w:color="auto" w:fill="FFFFFF"/>
        </w:rPr>
      </w:pPr>
      <w:r w:rsidRPr="000E0DFE">
        <w:rPr>
          <w:color w:val="000000"/>
          <w:shd w:val="clear" w:color="auto" w:fill="FFFFFF"/>
        </w:rPr>
        <w:t xml:space="preserve">After creating </w:t>
      </w:r>
      <w:r w:rsidR="006D1648">
        <w:rPr>
          <w:color w:val="000000"/>
          <w:shd w:val="clear" w:color="auto" w:fill="FFFFFF"/>
        </w:rPr>
        <w:t>the</w:t>
      </w:r>
      <w:r w:rsidRPr="000E0DFE">
        <w:rPr>
          <w:color w:val="000000"/>
          <w:shd w:val="clear" w:color="auto" w:fill="FFFFFF"/>
        </w:rPr>
        <w:t xml:space="preserve"> own account, </w:t>
      </w:r>
      <w:r w:rsidR="006D1648">
        <w:rPr>
          <w:color w:val="000000"/>
          <w:shd w:val="clear" w:color="auto" w:fill="FFFFFF"/>
        </w:rPr>
        <w:t xml:space="preserve">the user </w:t>
      </w:r>
      <w:proofErr w:type="gramStart"/>
      <w:r w:rsidR="006D1648">
        <w:rPr>
          <w:color w:val="000000"/>
          <w:shd w:val="clear" w:color="auto" w:fill="FFFFFF"/>
        </w:rPr>
        <w:t>is</w:t>
      </w:r>
      <w:r w:rsidRPr="000E0DFE">
        <w:rPr>
          <w:color w:val="000000"/>
          <w:shd w:val="clear" w:color="auto" w:fill="FFFFFF"/>
        </w:rPr>
        <w:t xml:space="preserve"> able to</w:t>
      </w:r>
      <w:proofErr w:type="gramEnd"/>
      <w:r w:rsidR="006E1805">
        <w:rPr>
          <w:color w:val="000000"/>
          <w:shd w:val="clear" w:color="auto" w:fill="FFFFFF"/>
        </w:rPr>
        <w:t xml:space="preserve"> log in and</w:t>
      </w:r>
      <w:r w:rsidRPr="000E0DFE">
        <w:rPr>
          <w:color w:val="000000"/>
          <w:shd w:val="clear" w:color="auto" w:fill="FFFFFF"/>
        </w:rPr>
        <w:t xml:space="preserve"> </w:t>
      </w:r>
      <w:r w:rsidR="00B04539">
        <w:rPr>
          <w:color w:val="000000"/>
          <w:shd w:val="clear" w:color="auto" w:fill="FFFFFF"/>
        </w:rPr>
        <w:t xml:space="preserve">add </w:t>
      </w:r>
      <w:r w:rsidRPr="000E0DFE">
        <w:rPr>
          <w:color w:val="000000"/>
          <w:shd w:val="clear" w:color="auto" w:fill="FFFFFF"/>
        </w:rPr>
        <w:t>recipes shar</w:t>
      </w:r>
      <w:r w:rsidR="009D6530">
        <w:rPr>
          <w:color w:val="000000"/>
          <w:shd w:val="clear" w:color="auto" w:fill="FFFFFF"/>
        </w:rPr>
        <w:t>e</w:t>
      </w:r>
      <w:r w:rsidRPr="000E0DFE">
        <w:rPr>
          <w:color w:val="000000"/>
          <w:shd w:val="clear" w:color="auto" w:fill="FFFFFF"/>
        </w:rPr>
        <w:t xml:space="preserve"> them with others</w:t>
      </w:r>
      <w:r w:rsidR="00AC6682">
        <w:rPr>
          <w:color w:val="000000"/>
          <w:shd w:val="clear" w:color="auto" w:fill="FFFFFF"/>
        </w:rPr>
        <w:t>, update or delete recipes to do some modification.</w:t>
      </w:r>
    </w:p>
    <w:p w14:paraId="467DE57A" w14:textId="0F69F926" w:rsidR="006E1805" w:rsidRDefault="00377D35" w:rsidP="00D00E48">
      <w:pPr>
        <w:rPr>
          <w:color w:val="000000"/>
          <w:shd w:val="clear" w:color="auto" w:fill="FFFFFF"/>
        </w:rPr>
      </w:pPr>
      <w:r w:rsidRPr="00377D35">
        <w:rPr>
          <w:color w:val="000000"/>
          <w:shd w:val="clear" w:color="auto" w:fill="FFFFFF"/>
        </w:rPr>
        <w:t xml:space="preserve">On the </w:t>
      </w:r>
      <w:r w:rsidR="00283F62">
        <w:rPr>
          <w:color w:val="000000"/>
          <w:shd w:val="clear" w:color="auto" w:fill="FFFFFF"/>
        </w:rPr>
        <w:t>home</w:t>
      </w:r>
      <w:r w:rsidRPr="00377D35">
        <w:rPr>
          <w:color w:val="000000"/>
          <w:shd w:val="clear" w:color="auto" w:fill="FFFFFF"/>
        </w:rPr>
        <w:t>page</w:t>
      </w:r>
      <w:r w:rsidR="00D040DC">
        <w:rPr>
          <w:color w:val="000000"/>
          <w:shd w:val="clear" w:color="auto" w:fill="FFFFFF"/>
        </w:rPr>
        <w:t>,</w:t>
      </w:r>
      <w:r w:rsidRPr="00377D35">
        <w:rPr>
          <w:color w:val="000000"/>
          <w:shd w:val="clear" w:color="auto" w:fill="FFFFFF"/>
        </w:rPr>
        <w:t xml:space="preserve"> users can </w:t>
      </w:r>
      <w:r w:rsidR="00CC2A9E" w:rsidRPr="00CC2A9E">
        <w:rPr>
          <w:color w:val="000000"/>
          <w:shd w:val="clear" w:color="auto" w:fill="FFFFFF"/>
        </w:rPr>
        <w:t>browse existing recipes on the website</w:t>
      </w:r>
      <w:r w:rsidR="00CC2A9E">
        <w:rPr>
          <w:color w:val="000000"/>
          <w:shd w:val="clear" w:color="auto" w:fill="FFFFFF"/>
        </w:rPr>
        <w:t>,</w:t>
      </w:r>
      <w:r w:rsidR="00CC2A9E" w:rsidRPr="00CC2A9E">
        <w:rPr>
          <w:color w:val="000000"/>
          <w:shd w:val="clear" w:color="auto" w:fill="FFFFFF"/>
        </w:rPr>
        <w:t xml:space="preserve"> </w:t>
      </w:r>
      <w:r w:rsidR="00CC2A9E">
        <w:rPr>
          <w:color w:val="000000"/>
          <w:shd w:val="clear" w:color="auto" w:fill="FFFFFF"/>
        </w:rPr>
        <w:t>check</w:t>
      </w:r>
      <w:r w:rsidRPr="00377D35">
        <w:rPr>
          <w:color w:val="000000"/>
          <w:shd w:val="clear" w:color="auto" w:fill="FFFFFF"/>
        </w:rPr>
        <w:t xml:space="preserve"> the recipe details by clicking on the recipe title, or click on a different user name to see what other users have shared. This site also has common functions: change password, change account information and delete account.</w:t>
      </w:r>
    </w:p>
    <w:p w14:paraId="21A69E3B" w14:textId="77777777" w:rsidR="00F71AF6" w:rsidRPr="000E0DFE" w:rsidRDefault="00F71AF6" w:rsidP="00D00E48">
      <w:pPr>
        <w:rPr>
          <w:b/>
          <w:bCs/>
        </w:rPr>
      </w:pPr>
    </w:p>
    <w:p w14:paraId="0741A83B" w14:textId="11730F08" w:rsidR="00D00E48" w:rsidRPr="00007066" w:rsidRDefault="00D00E48" w:rsidP="00D00E48">
      <w:pPr>
        <w:rPr>
          <w:b/>
          <w:bCs/>
        </w:rPr>
      </w:pPr>
      <w:r w:rsidRPr="00007066">
        <w:rPr>
          <w:b/>
          <w:bCs/>
        </w:rPr>
        <w:t>Web pages in a tree</w:t>
      </w:r>
    </w:p>
    <w:p w14:paraId="7CDF8F9C" w14:textId="77777777" w:rsidR="00D00E48" w:rsidRPr="00E00C8D" w:rsidRDefault="00D00E48" w:rsidP="00D00E48">
      <w:pPr>
        <w:rPr>
          <w:b/>
          <w:bCs/>
          <w:color w:val="000000" w:themeColor="text1"/>
        </w:rPr>
      </w:pPr>
      <w:r>
        <w:rPr>
          <w:noProof/>
        </w:rPr>
        <w:drawing>
          <wp:inline distT="0" distB="0" distL="0" distR="0" wp14:anchorId="2591B7C7" wp14:editId="624418F8">
            <wp:extent cx="5274310" cy="2838450"/>
            <wp:effectExtent l="0" t="0" r="2540" b="0"/>
            <wp:docPr id="2" name="图片 2" descr="图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图片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D1E96" w14:textId="1E36A5DC" w:rsidR="00F71AF6" w:rsidRDefault="00D00E48" w:rsidP="00D00E48">
      <w:r>
        <w:t>Th</w:t>
      </w:r>
      <w:r w:rsidR="00007066">
        <w:t>is site</w:t>
      </w:r>
      <w:r>
        <w:t>’s web pages are presented in the above figure</w:t>
      </w:r>
      <w:r>
        <w:rPr>
          <w:rFonts w:hint="eastAsia"/>
        </w:rPr>
        <w:t>.</w:t>
      </w:r>
    </w:p>
    <w:p w14:paraId="5CF5CEF4" w14:textId="05751824" w:rsidR="00283F62" w:rsidRDefault="00B80156" w:rsidP="00D00E48">
      <w:r w:rsidRPr="00B80156">
        <w:t>For unregistered users</w:t>
      </w:r>
      <w:r>
        <w:t>, f</w:t>
      </w:r>
      <w:r w:rsidR="00D00E48">
        <w:t xml:space="preserve">rom </w:t>
      </w:r>
      <w:r w:rsidR="009232F1">
        <w:t>H</w:t>
      </w:r>
      <w:r w:rsidR="00347B7A">
        <w:t>omepage</w:t>
      </w:r>
      <w:r w:rsidR="00D00E48">
        <w:t xml:space="preserve"> user</w:t>
      </w:r>
      <w:r w:rsidR="00347B7A">
        <w:t>s</w:t>
      </w:r>
      <w:r w:rsidR="00D00E48">
        <w:t xml:space="preserve"> can reach Login page</w:t>
      </w:r>
      <w:r w:rsidR="001E75D7">
        <w:t>, Register page, About page</w:t>
      </w:r>
      <w:r w:rsidR="00BC2522">
        <w:t xml:space="preserve">, User recipe page </w:t>
      </w:r>
      <w:r w:rsidR="00D00E48">
        <w:t>and Recipe detail page</w:t>
      </w:r>
      <w:r w:rsidR="00A44BD3">
        <w:t>.</w:t>
      </w:r>
    </w:p>
    <w:p w14:paraId="10D8A55D" w14:textId="77777777" w:rsidR="00A44BD3" w:rsidRDefault="00A44BD3" w:rsidP="00D00E48"/>
    <w:p w14:paraId="4708C7CE" w14:textId="3D28B121" w:rsidR="00FB0379" w:rsidRDefault="005E222C">
      <w:r w:rsidRPr="00B80156">
        <w:t>For registered users</w:t>
      </w:r>
      <w:r>
        <w:t>, after lo</w:t>
      </w:r>
      <w:r w:rsidR="000D3AA6">
        <w:t>ggin</w:t>
      </w:r>
      <w:r>
        <w:t xml:space="preserve">g in, </w:t>
      </w:r>
      <w:r w:rsidR="00D00E48">
        <w:t>user</w:t>
      </w:r>
      <w:r w:rsidR="000D3AA6">
        <w:t>s</w:t>
      </w:r>
      <w:r w:rsidR="00D00E48">
        <w:t xml:space="preserve"> will go back to</w:t>
      </w:r>
      <w:r w:rsidR="000D3AA6">
        <w:t xml:space="preserve"> home</w:t>
      </w:r>
      <w:r w:rsidR="00D00E48">
        <w:rPr>
          <w:rFonts w:hint="eastAsia"/>
        </w:rPr>
        <w:t>page,</w:t>
      </w:r>
      <w:r w:rsidR="00D00E48">
        <w:t xml:space="preserve"> then can reach My recipes page, Profile page</w:t>
      </w:r>
      <w:r w:rsidR="000B7162">
        <w:t>,</w:t>
      </w:r>
      <w:r w:rsidR="00D00E48">
        <w:t xml:space="preserve"> </w:t>
      </w:r>
      <w:proofErr w:type="gramStart"/>
      <w:r w:rsidR="00D00E48">
        <w:t>Log</w:t>
      </w:r>
      <w:proofErr w:type="gramEnd"/>
      <w:r w:rsidR="00D00E48">
        <w:t xml:space="preserve"> out page</w:t>
      </w:r>
      <w:r w:rsidR="000B7162">
        <w:t xml:space="preserve"> and New recipe page that are not open to unregistered users.</w:t>
      </w:r>
      <w:r w:rsidR="00AC2B6D">
        <w:t xml:space="preserve"> From R</w:t>
      </w:r>
      <w:r w:rsidR="00D00E48">
        <w:t>ecipe</w:t>
      </w:r>
      <w:r w:rsidR="00AC2B6D">
        <w:t xml:space="preserve"> detail</w:t>
      </w:r>
      <w:r w:rsidR="00D00E48">
        <w:t xml:space="preserve"> page, use</w:t>
      </w:r>
      <w:r w:rsidR="00AC2B6D">
        <w:t>rs</w:t>
      </w:r>
      <w:r w:rsidR="00D00E48">
        <w:t xml:space="preserve"> can </w:t>
      </w:r>
      <w:r w:rsidR="00AC2B6D">
        <w:t>reach E</w:t>
      </w:r>
      <w:r w:rsidR="00D00E48">
        <w:t>dit recipe</w:t>
      </w:r>
      <w:r w:rsidR="00AC2B6D">
        <w:t xml:space="preserve"> page</w:t>
      </w:r>
      <w:r w:rsidR="00D00E48">
        <w:t>,</w:t>
      </w:r>
      <w:r w:rsidR="00D00E48" w:rsidRPr="00E56F1A">
        <w:t xml:space="preserve"> </w:t>
      </w:r>
      <w:r w:rsidR="00D00E48">
        <w:t>Delete recipe</w:t>
      </w:r>
      <w:r w:rsidR="00AC2B6D">
        <w:t xml:space="preserve"> page. </w:t>
      </w:r>
      <w:r w:rsidR="00D00E48">
        <w:t>F</w:t>
      </w:r>
      <w:r w:rsidR="00D00E48">
        <w:rPr>
          <w:rFonts w:hint="eastAsia"/>
        </w:rPr>
        <w:t>rom</w:t>
      </w:r>
      <w:r w:rsidR="00D00E48">
        <w:t xml:space="preserve"> Profile page, user</w:t>
      </w:r>
      <w:r w:rsidR="00530A79">
        <w:t>s</w:t>
      </w:r>
      <w:r w:rsidR="00D00E48">
        <w:t xml:space="preserve"> can reach the following pages: Delete account, </w:t>
      </w:r>
      <w:proofErr w:type="gramStart"/>
      <w:r w:rsidR="00D00E48">
        <w:t>Change</w:t>
      </w:r>
      <w:proofErr w:type="gramEnd"/>
      <w:r w:rsidR="00D00E48">
        <w:t xml:space="preserve"> password</w:t>
      </w:r>
      <w:r w:rsidR="00530A79">
        <w:t>, and also update their names and email addresses. F</w:t>
      </w:r>
      <w:r w:rsidR="00530A79">
        <w:rPr>
          <w:rFonts w:hint="eastAsia"/>
        </w:rPr>
        <w:t>rom</w:t>
      </w:r>
      <w:r w:rsidR="00530A79">
        <w:t xml:space="preserve"> Login page, users can sign in, and reach Change password page and </w:t>
      </w:r>
      <w:r w:rsidR="00953DBA">
        <w:t>Register page.</w:t>
      </w:r>
    </w:p>
    <w:p w14:paraId="4DE6B60A" w14:textId="38BB0FF8" w:rsidR="00530A79" w:rsidRDefault="00530A79"/>
    <w:p w14:paraId="7B605C2F" w14:textId="4A76F038" w:rsidR="00D579AF" w:rsidRPr="00C52205" w:rsidRDefault="009C5C3C">
      <w:pPr>
        <w:rPr>
          <w:b/>
          <w:bCs/>
        </w:rPr>
      </w:pPr>
      <w:r w:rsidRPr="00C52205">
        <w:rPr>
          <w:b/>
          <w:bCs/>
        </w:rPr>
        <w:t>Implementation</w:t>
      </w:r>
    </w:p>
    <w:p w14:paraId="07757593" w14:textId="0E81BD56" w:rsidR="002572CA" w:rsidRPr="0082627B" w:rsidRDefault="00C52205" w:rsidP="002572CA">
      <w:pPr>
        <w:pStyle w:val="HTML"/>
        <w:shd w:val="clear" w:color="auto" w:fill="FFFFFF"/>
        <w:rPr>
          <w:rFonts w:ascii="Times New Roman" w:hAnsi="Times New Roman" w:cs="Times New Roman"/>
          <w:color w:val="080808"/>
          <w:sz w:val="24"/>
          <w:szCs w:val="24"/>
        </w:rPr>
      </w:pPr>
      <w:r w:rsidRPr="0082627B">
        <w:rPr>
          <w:rFonts w:ascii="Times New Roman" w:hAnsi="Times New Roman" w:cs="Times New Roman"/>
          <w:sz w:val="24"/>
          <w:szCs w:val="24"/>
        </w:rPr>
        <w:t xml:space="preserve">This site uses </w:t>
      </w:r>
      <w:r w:rsidR="00A77AA0" w:rsidRPr="0082627B">
        <w:rPr>
          <w:rFonts w:ascii="Times New Roman" w:hAnsi="Times New Roman" w:cs="Times New Roman"/>
          <w:sz w:val="24"/>
          <w:szCs w:val="24"/>
        </w:rPr>
        <w:t>PostgreSQL</w:t>
      </w:r>
      <w:r w:rsidRPr="0082627B">
        <w:rPr>
          <w:rFonts w:ascii="Times New Roman" w:hAnsi="Times New Roman" w:cs="Times New Roman"/>
          <w:sz w:val="24"/>
          <w:szCs w:val="24"/>
        </w:rPr>
        <w:t xml:space="preserve"> as the database, python as the backend development language and Django as the web framework</w:t>
      </w:r>
      <w:r w:rsidR="00D342D0" w:rsidRPr="0082627B">
        <w:rPr>
          <w:rFonts w:ascii="Times New Roman" w:hAnsi="Times New Roman" w:cs="Times New Roman"/>
          <w:sz w:val="24"/>
          <w:szCs w:val="24"/>
        </w:rPr>
        <w:t>, which</w:t>
      </w:r>
      <w:r w:rsidRPr="0082627B">
        <w:rPr>
          <w:rFonts w:ascii="Times New Roman" w:hAnsi="Times New Roman" w:cs="Times New Roman"/>
          <w:sz w:val="24"/>
          <w:szCs w:val="24"/>
        </w:rPr>
        <w:t xml:space="preserve"> is a </w:t>
      </w:r>
      <w:r w:rsidR="001C7851" w:rsidRPr="0082627B">
        <w:rPr>
          <w:rFonts w:ascii="Times New Roman" w:hAnsi="Times New Roman" w:cs="Times New Roman"/>
          <w:sz w:val="24"/>
          <w:szCs w:val="24"/>
        </w:rPr>
        <w:t>P</w:t>
      </w:r>
      <w:r w:rsidR="00D342D0" w:rsidRPr="0082627B">
        <w:rPr>
          <w:rFonts w:ascii="Times New Roman" w:hAnsi="Times New Roman" w:cs="Times New Roman"/>
          <w:sz w:val="24"/>
          <w:szCs w:val="24"/>
        </w:rPr>
        <w:t xml:space="preserve">ython-based </w:t>
      </w:r>
      <w:r w:rsidRPr="0082627B">
        <w:rPr>
          <w:rFonts w:ascii="Times New Roman" w:hAnsi="Times New Roman" w:cs="Times New Roman"/>
          <w:sz w:val="24"/>
          <w:szCs w:val="24"/>
        </w:rPr>
        <w:t>open</w:t>
      </w:r>
      <w:r w:rsidR="00A77AA0" w:rsidRPr="0082627B">
        <w:rPr>
          <w:rFonts w:ascii="Times New Roman" w:hAnsi="Times New Roman" w:cs="Times New Roman"/>
          <w:sz w:val="24"/>
          <w:szCs w:val="24"/>
        </w:rPr>
        <w:t>-</w:t>
      </w:r>
      <w:r w:rsidRPr="0082627B">
        <w:rPr>
          <w:rFonts w:ascii="Times New Roman" w:hAnsi="Times New Roman" w:cs="Times New Roman"/>
          <w:sz w:val="24"/>
          <w:szCs w:val="24"/>
        </w:rPr>
        <w:t xml:space="preserve">source </w:t>
      </w:r>
      <w:r w:rsidRPr="0082627B">
        <w:rPr>
          <w:rFonts w:ascii="Times New Roman" w:hAnsi="Times New Roman" w:cs="Times New Roman"/>
          <w:sz w:val="24"/>
          <w:szCs w:val="24"/>
        </w:rPr>
        <w:lastRenderedPageBreak/>
        <w:t>framework based on the MVC architecture.</w:t>
      </w:r>
      <w:r w:rsidR="00B61D82" w:rsidRPr="0082627B">
        <w:rPr>
          <w:rFonts w:ascii="Times New Roman" w:hAnsi="Times New Roman" w:cs="Times New Roman"/>
          <w:sz w:val="24"/>
          <w:szCs w:val="24"/>
        </w:rPr>
        <w:t xml:space="preserve"> Many excellent Python packages also are used: </w:t>
      </w:r>
      <w:r w:rsidR="00035082" w:rsidRPr="0082627B">
        <w:rPr>
          <w:rFonts w:ascii="Times New Roman" w:hAnsi="Times New Roman" w:cs="Times New Roman"/>
          <w:color w:val="080808"/>
          <w:sz w:val="24"/>
          <w:szCs w:val="24"/>
        </w:rPr>
        <w:t>B</w:t>
      </w:r>
      <w:r w:rsidR="002572CA" w:rsidRPr="0082627B">
        <w:rPr>
          <w:rFonts w:ascii="Times New Roman" w:hAnsi="Times New Roman" w:cs="Times New Roman"/>
          <w:color w:val="080808"/>
          <w:sz w:val="24"/>
          <w:szCs w:val="24"/>
        </w:rPr>
        <w:t xml:space="preserve">ootstrap4 for designing the pages, </w:t>
      </w:r>
      <w:r w:rsidR="00035082" w:rsidRPr="0082627B">
        <w:rPr>
          <w:rFonts w:ascii="Times New Roman" w:hAnsi="Times New Roman" w:cs="Times New Roman"/>
          <w:color w:val="080808"/>
          <w:sz w:val="24"/>
          <w:szCs w:val="24"/>
        </w:rPr>
        <w:t>D</w:t>
      </w:r>
      <w:r w:rsidR="002572CA" w:rsidRPr="0082627B">
        <w:rPr>
          <w:rFonts w:ascii="Times New Roman" w:hAnsi="Times New Roman" w:cs="Times New Roman"/>
          <w:color w:val="080808"/>
          <w:sz w:val="24"/>
          <w:szCs w:val="24"/>
        </w:rPr>
        <w:t>jango-crispy-forms</w:t>
      </w:r>
      <w:r w:rsidR="00035082" w:rsidRPr="0082627B">
        <w:rPr>
          <w:rFonts w:ascii="Times New Roman" w:hAnsi="Times New Roman" w:cs="Times New Roman"/>
          <w:color w:val="080808"/>
          <w:sz w:val="24"/>
          <w:szCs w:val="24"/>
        </w:rPr>
        <w:t xml:space="preserve"> for making form</w:t>
      </w:r>
      <w:r w:rsidR="00776A35" w:rsidRPr="0082627B">
        <w:rPr>
          <w:rFonts w:ascii="Times New Roman" w:hAnsi="Times New Roman" w:cs="Times New Roman"/>
          <w:color w:val="080808"/>
          <w:sz w:val="24"/>
          <w:szCs w:val="24"/>
        </w:rPr>
        <w:t>s</w:t>
      </w:r>
      <w:r w:rsidR="00035082" w:rsidRPr="0082627B">
        <w:rPr>
          <w:rFonts w:ascii="Times New Roman" w:hAnsi="Times New Roman" w:cs="Times New Roman"/>
          <w:color w:val="080808"/>
          <w:sz w:val="24"/>
          <w:szCs w:val="24"/>
        </w:rPr>
        <w:t xml:space="preserve"> of pages, </w:t>
      </w:r>
      <w:r w:rsidR="00776A35" w:rsidRPr="0082627B">
        <w:rPr>
          <w:rFonts w:ascii="Times New Roman" w:hAnsi="Times New Roman" w:cs="Times New Roman"/>
          <w:color w:val="080808"/>
          <w:sz w:val="24"/>
          <w:szCs w:val="24"/>
        </w:rPr>
        <w:t>W</w:t>
      </w:r>
      <w:r w:rsidR="002572CA" w:rsidRPr="0082627B">
        <w:rPr>
          <w:rFonts w:ascii="Times New Roman" w:hAnsi="Times New Roman" w:cs="Times New Roman"/>
          <w:color w:val="080808"/>
          <w:sz w:val="24"/>
          <w:szCs w:val="24"/>
        </w:rPr>
        <w:t>hitenoise</w:t>
      </w:r>
      <w:r w:rsidR="00035082" w:rsidRPr="0082627B">
        <w:rPr>
          <w:rFonts w:ascii="Times New Roman" w:hAnsi="Times New Roman" w:cs="Times New Roman"/>
          <w:color w:val="080808"/>
          <w:sz w:val="24"/>
          <w:szCs w:val="24"/>
        </w:rPr>
        <w:t xml:space="preserve"> for managing static files.</w:t>
      </w:r>
    </w:p>
    <w:p w14:paraId="4FEA70F4" w14:textId="402C324A" w:rsidR="00C52205" w:rsidRDefault="00C52205"/>
    <w:sectPr w:rsidR="00C522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85AC25" w14:textId="77777777" w:rsidR="00AD537E" w:rsidRDefault="00AD537E" w:rsidP="00D00E48">
      <w:r>
        <w:separator/>
      </w:r>
    </w:p>
  </w:endnote>
  <w:endnote w:type="continuationSeparator" w:id="0">
    <w:p w14:paraId="6C643378" w14:textId="77777777" w:rsidR="00AD537E" w:rsidRDefault="00AD537E" w:rsidP="00D00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83711" w14:textId="77777777" w:rsidR="00AD537E" w:rsidRDefault="00AD537E" w:rsidP="00D00E48">
      <w:r>
        <w:separator/>
      </w:r>
    </w:p>
  </w:footnote>
  <w:footnote w:type="continuationSeparator" w:id="0">
    <w:p w14:paraId="60B8350E" w14:textId="77777777" w:rsidR="00AD537E" w:rsidRDefault="00AD537E" w:rsidP="00D00E4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1MDQxsbAwMDcyNjRU0lEKTi0uzszPAykwrQUADXRqkiwAAAA="/>
  </w:docVars>
  <w:rsids>
    <w:rsidRoot w:val="00E5316C"/>
    <w:rsid w:val="00007066"/>
    <w:rsid w:val="00035082"/>
    <w:rsid w:val="000B7162"/>
    <w:rsid w:val="000D3AA6"/>
    <w:rsid w:val="000E0DFE"/>
    <w:rsid w:val="0011064D"/>
    <w:rsid w:val="00113008"/>
    <w:rsid w:val="001C7851"/>
    <w:rsid w:val="001D7B5C"/>
    <w:rsid w:val="001E29A4"/>
    <w:rsid w:val="001E75D7"/>
    <w:rsid w:val="002572CA"/>
    <w:rsid w:val="00283F62"/>
    <w:rsid w:val="00347B7A"/>
    <w:rsid w:val="00377D35"/>
    <w:rsid w:val="00424B19"/>
    <w:rsid w:val="00530A79"/>
    <w:rsid w:val="005E222C"/>
    <w:rsid w:val="0061527E"/>
    <w:rsid w:val="00646C2F"/>
    <w:rsid w:val="006510CA"/>
    <w:rsid w:val="00653915"/>
    <w:rsid w:val="00655A26"/>
    <w:rsid w:val="006D1648"/>
    <w:rsid w:val="006E1805"/>
    <w:rsid w:val="0071611F"/>
    <w:rsid w:val="00776A35"/>
    <w:rsid w:val="007E1D7E"/>
    <w:rsid w:val="00800A2A"/>
    <w:rsid w:val="0082627B"/>
    <w:rsid w:val="008B1880"/>
    <w:rsid w:val="009232F1"/>
    <w:rsid w:val="00927A22"/>
    <w:rsid w:val="00953DBA"/>
    <w:rsid w:val="009C5C3C"/>
    <w:rsid w:val="009D6530"/>
    <w:rsid w:val="00A44BD3"/>
    <w:rsid w:val="00A72DA9"/>
    <w:rsid w:val="00A77AA0"/>
    <w:rsid w:val="00AC2B6D"/>
    <w:rsid w:val="00AC5149"/>
    <w:rsid w:val="00AC6682"/>
    <w:rsid w:val="00AD537E"/>
    <w:rsid w:val="00B04539"/>
    <w:rsid w:val="00B61D82"/>
    <w:rsid w:val="00B80156"/>
    <w:rsid w:val="00BC2522"/>
    <w:rsid w:val="00BD4D40"/>
    <w:rsid w:val="00C42049"/>
    <w:rsid w:val="00C52205"/>
    <w:rsid w:val="00CC2A9E"/>
    <w:rsid w:val="00CD329E"/>
    <w:rsid w:val="00CD4753"/>
    <w:rsid w:val="00CE3A75"/>
    <w:rsid w:val="00D00E48"/>
    <w:rsid w:val="00D040DC"/>
    <w:rsid w:val="00D342D0"/>
    <w:rsid w:val="00D579AF"/>
    <w:rsid w:val="00E00C8D"/>
    <w:rsid w:val="00E138A3"/>
    <w:rsid w:val="00E5316C"/>
    <w:rsid w:val="00E774E3"/>
    <w:rsid w:val="00EC7193"/>
    <w:rsid w:val="00EF1454"/>
    <w:rsid w:val="00F71AF6"/>
    <w:rsid w:val="00FA2FA4"/>
    <w:rsid w:val="00FB0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11E2AA"/>
  <w15:chartTrackingRefBased/>
  <w15:docId w15:val="{E79858C9-B7A4-4167-8A47-FA6A556CE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E48"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0E48"/>
    <w:pPr>
      <w:tabs>
        <w:tab w:val="center" w:pos="4153"/>
        <w:tab w:val="right" w:pos="8306"/>
      </w:tabs>
    </w:pPr>
  </w:style>
  <w:style w:type="character" w:customStyle="1" w:styleId="a4">
    <w:name w:val="页眉 字符"/>
    <w:basedOn w:val="a0"/>
    <w:link w:val="a3"/>
    <w:uiPriority w:val="99"/>
    <w:rsid w:val="00D00E48"/>
    <w:rPr>
      <w:lang w:val="en-GB"/>
    </w:rPr>
  </w:style>
  <w:style w:type="paragraph" w:styleId="a5">
    <w:name w:val="footer"/>
    <w:basedOn w:val="a"/>
    <w:link w:val="a6"/>
    <w:uiPriority w:val="99"/>
    <w:unhideWhenUsed/>
    <w:rsid w:val="00D00E48"/>
    <w:pPr>
      <w:tabs>
        <w:tab w:val="center" w:pos="4153"/>
        <w:tab w:val="right" w:pos="8306"/>
      </w:tabs>
    </w:pPr>
  </w:style>
  <w:style w:type="character" w:customStyle="1" w:styleId="a6">
    <w:name w:val="页脚 字符"/>
    <w:basedOn w:val="a0"/>
    <w:link w:val="a5"/>
    <w:uiPriority w:val="99"/>
    <w:rsid w:val="00D00E48"/>
    <w:rPr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2572C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2572CA"/>
    <w:rPr>
      <w:rFonts w:ascii="Courier New" w:eastAsia="Times New Roman" w:hAnsi="Courier New" w:cs="Courier New"/>
      <w:kern w:val="0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7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72</Words>
  <Characters>1556</Characters>
  <Application>Microsoft Office Word</Application>
  <DocSecurity>0</DocSecurity>
  <Lines>12</Lines>
  <Paragraphs>3</Paragraphs>
  <ScaleCrop>false</ScaleCrop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QIUYU</dc:creator>
  <cp:keywords/>
  <dc:description/>
  <cp:lastModifiedBy>HUANG QIUYU</cp:lastModifiedBy>
  <cp:revision>60</cp:revision>
  <dcterms:created xsi:type="dcterms:W3CDTF">2022-03-24T07:44:00Z</dcterms:created>
  <dcterms:modified xsi:type="dcterms:W3CDTF">2022-03-24T09:27:00Z</dcterms:modified>
</cp:coreProperties>
</file>